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Chox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x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56 Dehne Road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chox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8815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a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rav</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